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61E0DA56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772DA">
        <w:rPr>
          <w:rFonts w:ascii="Franklin Gothic Demi" w:eastAsia="Franklin Gothic Demi" w:hAnsi="Franklin Gothic Demi" w:cs="Franklin Gothic Demi"/>
          <w:sz w:val="60"/>
          <w:szCs w:val="60"/>
        </w:rPr>
        <w:t>ISO 14001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>:201</w:t>
      </w:r>
      <w:r w:rsidR="000F50F6">
        <w:rPr>
          <w:rFonts w:ascii="Franklin Gothic Demi" w:eastAsia="Franklin Gothic Demi" w:hAnsi="Franklin Gothic Demi" w:cs="Franklin Gothic Demi"/>
          <w:sz w:val="60"/>
          <w:szCs w:val="60"/>
        </w:rPr>
        <w:t>5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Fundamentals </w:t>
      </w:r>
    </w:p>
    <w:p w14:paraId="5EA5A988" w14:textId="0BF1A14F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A953F3">
        <w:rPr>
          <w:rFonts w:ascii="Franklin Gothic Demi" w:eastAsia="Franklin Gothic Demi" w:hAnsi="Franklin Gothic Demi" w:cs="Franklin Gothic Demi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3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CC6F488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763387">
        <w:rPr>
          <w:rFonts w:ascii="Franklin Gothic Demi" w:hAnsi="Franklin Gothic Demi"/>
          <w:sz w:val="16"/>
          <w:szCs w:val="16"/>
        </w:rPr>
        <w:t>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573BC4">
        <w:rPr>
          <w:rFonts w:ascii="Franklin Gothic Demi" w:hAnsi="Franklin Gothic Demi"/>
          <w:sz w:val="16"/>
          <w:szCs w:val="16"/>
        </w:rPr>
        <w:t>ISO 14001</w:t>
      </w:r>
      <w:r w:rsidR="003420F5">
        <w:rPr>
          <w:rFonts w:ascii="Franklin Gothic Demi" w:hAnsi="Franklin Gothic Demi"/>
          <w:sz w:val="16"/>
          <w:szCs w:val="16"/>
        </w:rPr>
        <w:t xml:space="preserve">:2015 Fundamentals </w:t>
      </w:r>
    </w:p>
    <w:p w14:paraId="219A8D50" w14:textId="69F650BB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DD4A5A">
        <w:rPr>
          <w:rFonts w:ascii="Franklin Gothic Book" w:eastAsia="Franklin Gothic Book" w:hAnsi="Franklin Gothic Book"/>
          <w:b/>
          <w:strike/>
          <w:sz w:val="16"/>
          <w:szCs w:val="16"/>
        </w:rPr>
        <w:t>$15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260C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DD4A5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295</w:t>
      </w:r>
      <w:r w:rsidR="00BF4E7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08377A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5F7C7052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  <w:r>
        <w:rPr>
          <w:noProof/>
          <w:color w:val="C00000"/>
        </w:rPr>
        <w:t>*</w:t>
      </w:r>
      <w:r w:rsidR="00BF4E7B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1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08377A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08377A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539DAA84" w:rsidR="005D72C0" w:rsidRDefault="0008377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>Jan. 31- Feb.1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1B17B977" w14:textId="48E17BB6" w:rsidR="001329A4" w:rsidRDefault="0008377A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BF4E7B">
        <w:rPr>
          <w:rFonts w:ascii="Franklin Gothic Book" w:hAnsi="Franklin Gothic Book" w:cs="FranklinGothicBook"/>
          <w:color w:val="000000"/>
          <w:sz w:val="16"/>
          <w:szCs w:val="16"/>
        </w:rPr>
        <w:t>Ma</w:t>
      </w:r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>rch</w:t>
      </w:r>
      <w:r w:rsidR="00BF4E7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>4-5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7521A6E" w14:textId="0163EF8F" w:rsidR="00C772DA" w:rsidRDefault="0008377A" w:rsidP="00C772D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6088129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C772D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>May 16-17</w:t>
      </w:r>
      <w:r w:rsidR="00C772D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53EF17D" w14:textId="510B5271" w:rsidR="00586973" w:rsidRDefault="0008377A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6924533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953F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ly 22-23)</w:t>
      </w:r>
    </w:p>
    <w:p w14:paraId="74C8396C" w14:textId="77AD79D0" w:rsidR="00B23A73" w:rsidRDefault="0008377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42584419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953F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Sept 16-17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2370069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953F3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953F3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Nov. 18-19)</w:t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2A0B62E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F90D40" w14:textId="77777777" w:rsidR="0008377A" w:rsidRDefault="0008377A" w:rsidP="008F7DBA">
      <w:r>
        <w:separator/>
      </w:r>
    </w:p>
  </w:endnote>
  <w:endnote w:type="continuationSeparator" w:id="0">
    <w:p w14:paraId="3301E773" w14:textId="77777777" w:rsidR="0008377A" w:rsidRDefault="0008377A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0BA487" w14:textId="77777777" w:rsidR="0008377A" w:rsidRDefault="0008377A" w:rsidP="008F7DBA">
      <w:r>
        <w:separator/>
      </w:r>
    </w:p>
  </w:footnote>
  <w:footnote w:type="continuationSeparator" w:id="0">
    <w:p w14:paraId="5358BFE2" w14:textId="77777777" w:rsidR="0008377A" w:rsidRDefault="0008377A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Xe9CCEme4q7xr4i4PuOft9ZmEetx7Jihln63fBFfA2reXsHDku7R4GktEoY8JrvSYHhSYZkCGJRknHEEuqOBrw==" w:salt="G9In2f5a8m8ves9hFf74n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19DC"/>
    <w:rsid w:val="00003084"/>
    <w:rsid w:val="0002224C"/>
    <w:rsid w:val="000403AE"/>
    <w:rsid w:val="00052DCF"/>
    <w:rsid w:val="00070CAA"/>
    <w:rsid w:val="00073CB8"/>
    <w:rsid w:val="000831C8"/>
    <w:rsid w:val="0008377A"/>
    <w:rsid w:val="000904A8"/>
    <w:rsid w:val="000954FB"/>
    <w:rsid w:val="000A54E1"/>
    <w:rsid w:val="000D3348"/>
    <w:rsid w:val="000F3B99"/>
    <w:rsid w:val="000F50F6"/>
    <w:rsid w:val="0010054E"/>
    <w:rsid w:val="001045BF"/>
    <w:rsid w:val="001204DD"/>
    <w:rsid w:val="00123673"/>
    <w:rsid w:val="001248AF"/>
    <w:rsid w:val="00127D8F"/>
    <w:rsid w:val="00131489"/>
    <w:rsid w:val="001329A4"/>
    <w:rsid w:val="00140D8D"/>
    <w:rsid w:val="0019235F"/>
    <w:rsid w:val="001D67AB"/>
    <w:rsid w:val="001E4AD6"/>
    <w:rsid w:val="002353F5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54531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D3B1D"/>
    <w:rsid w:val="004E2D3D"/>
    <w:rsid w:val="00515D15"/>
    <w:rsid w:val="0052006E"/>
    <w:rsid w:val="00537F9C"/>
    <w:rsid w:val="00573BC4"/>
    <w:rsid w:val="00586973"/>
    <w:rsid w:val="005C2AEE"/>
    <w:rsid w:val="005C3A0B"/>
    <w:rsid w:val="005C6715"/>
    <w:rsid w:val="005D72C0"/>
    <w:rsid w:val="005F680F"/>
    <w:rsid w:val="006016F9"/>
    <w:rsid w:val="00610A06"/>
    <w:rsid w:val="006260CB"/>
    <w:rsid w:val="00641473"/>
    <w:rsid w:val="006456BB"/>
    <w:rsid w:val="00646B51"/>
    <w:rsid w:val="00661E28"/>
    <w:rsid w:val="00671665"/>
    <w:rsid w:val="00682CA9"/>
    <w:rsid w:val="006B1D07"/>
    <w:rsid w:val="006B536C"/>
    <w:rsid w:val="006C552A"/>
    <w:rsid w:val="006C5D2D"/>
    <w:rsid w:val="006E486D"/>
    <w:rsid w:val="00731BA3"/>
    <w:rsid w:val="00734FA3"/>
    <w:rsid w:val="00763387"/>
    <w:rsid w:val="00780568"/>
    <w:rsid w:val="007A15B3"/>
    <w:rsid w:val="007A6DBA"/>
    <w:rsid w:val="007B1CC3"/>
    <w:rsid w:val="0081128A"/>
    <w:rsid w:val="00852B6E"/>
    <w:rsid w:val="00862F7D"/>
    <w:rsid w:val="00865EB4"/>
    <w:rsid w:val="0088279E"/>
    <w:rsid w:val="008A0B82"/>
    <w:rsid w:val="008B44DE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5115"/>
    <w:rsid w:val="00A935DF"/>
    <w:rsid w:val="00A953F3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B946DE"/>
    <w:rsid w:val="00BF4E7B"/>
    <w:rsid w:val="00C3689A"/>
    <w:rsid w:val="00C772DA"/>
    <w:rsid w:val="00C86829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D4A5A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B494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info@wollampa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http://www.wollamgroups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300AC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D238C"/>
    <w:rsid w:val="00127655"/>
    <w:rsid w:val="001300AC"/>
    <w:rsid w:val="001B2DA1"/>
    <w:rsid w:val="001C5AAE"/>
    <w:rsid w:val="001F0DDA"/>
    <w:rsid w:val="00271B4A"/>
    <w:rsid w:val="002B3F90"/>
    <w:rsid w:val="002D3B37"/>
    <w:rsid w:val="002F0BE1"/>
    <w:rsid w:val="003521CC"/>
    <w:rsid w:val="00355600"/>
    <w:rsid w:val="00361352"/>
    <w:rsid w:val="003B3CE5"/>
    <w:rsid w:val="00451244"/>
    <w:rsid w:val="00455817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98495C"/>
    <w:rsid w:val="009C3250"/>
    <w:rsid w:val="009E1D42"/>
    <w:rsid w:val="00A753FF"/>
    <w:rsid w:val="00A81395"/>
    <w:rsid w:val="00B72EBA"/>
    <w:rsid w:val="00BC3D74"/>
    <w:rsid w:val="00BF3EDA"/>
    <w:rsid w:val="00C04B22"/>
    <w:rsid w:val="00C32190"/>
    <w:rsid w:val="00C46B9C"/>
    <w:rsid w:val="00C867E2"/>
    <w:rsid w:val="00C9086E"/>
    <w:rsid w:val="00CC5BC4"/>
    <w:rsid w:val="00CE08BB"/>
    <w:rsid w:val="00CE15B2"/>
    <w:rsid w:val="00D36312"/>
    <w:rsid w:val="00D46C38"/>
    <w:rsid w:val="00D97286"/>
    <w:rsid w:val="00E27AD4"/>
    <w:rsid w:val="00E8333E"/>
    <w:rsid w:val="00E9334E"/>
    <w:rsid w:val="00EA393D"/>
    <w:rsid w:val="00EA5B7A"/>
    <w:rsid w:val="00FB5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78864D-9D57-4635-B62C-D7900490872E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2.xml><?xml version="1.0" encoding="utf-8"?>
<ds:datastoreItem xmlns:ds="http://schemas.openxmlformats.org/officeDocument/2006/customXml" ds:itemID="{80D83AD6-A075-42FB-8622-4DCFFF086D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ECD871-1A5E-4218-8CDD-96DDE1634B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649B37-706D-4F80-80BB-649B697E4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nfo WPAG</cp:lastModifiedBy>
  <cp:revision>8</cp:revision>
  <dcterms:created xsi:type="dcterms:W3CDTF">2018-08-08T16:00:00Z</dcterms:created>
  <dcterms:modified xsi:type="dcterms:W3CDTF">2019-01-1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